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คำเหล่านี้ค่ะ เอาล่ะค่ะ สังเกตบนหน้าจอนะคะ คุณครูปรเมษฐคะ อ่านไปพร้อม ๆ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หลาย ๆ คนนี่ก็อาจจะสนใจหรือไม่สนใจก็ได้ใช่ไหมคะ แต่เหตุผลนี่นักเรียนก็จะต้องมีมารองรับนะคะ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มษฐได้อ่านเกี่ยวกับข้อความเหล่านั้นไปแล้ว คุณครูปรเมษฐนี่คิดว่า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ในการที่ผู้ที่เขียนนี่บรรยายความออกมาทำให้ได้เห็นภาพ เพราะฉะนั้นนี่ ตามความรู้สึกของครู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มากขึ้นนี่ นักเรียนจะใช้วิธีการใดเมื่อกี้คุณครูปรเมษฐก็ได้บอกไปแล้วนะคะว่าน่าสนใจแล้วถ้านักเรียนล่ะคะ อยากจะสื่อสานให้น่าสนใจมากขึ้นจะทำอย่างไรเอ่ยตอบคุณครูปลายทางได้เลยค่ะคุณครูปรเมษฐคะเรามีวิธีการสื่อสารให้น่าสนใจอย่างไรบ้างคะ</w:t>
      </w:r>
    </w:p>
    <w:p>
      <w:pPr>
        <w:pStyle w:val="BodyText"/>
      </w:pPr>
      <w:r>
        <w:t xml:space="preserve">(คุณครูปรเมษฐ) วิธีการสื่อสารให้ข้อความที่อ่า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น่าสนใ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ด้วยวิธีการอ่านแล้วก็บรรยายภาพหรืออาจจะเขียนเป็นภาพก็ได้นะครับ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ก็จะเป็นลักษณะสื่อสารเรื่องนะคะ ที่หลากหลายรูปแบบนะคะที่จะทำให้การสื่อสารนี่ ดูมีความน่าสนใจมากขึ้น เด็ก ๆ ไม่จำเป็นต้องเล่าเรื่องให้ละเอียดอย่างเดียวก็ได้ เพราะโวหารของเรานี่มีหลายประเภทด้วยกันนะเดี๋ยวเรามาเรียนรู้กันนะคะว่าเราจะใช้โวหารแบบใดที่จะทำให้งานเขียนของเราน่าสนใจมากยิ่งขึ้นค่ะจุดประสงค์ของการเรียนรู้ในวันนี้คืออะไร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ความหมายและประเภทของโวหารได้นะครับอ่านและจำแนกประเภทของโวหารได้ ข้อ 3บอกความสำคัญของการใช้โวหารในการสื่อสารได้ นี่ก็คือสิ่งที่หนู ๆ นั้นจะต้องได้ปฏิบัติในชั่วโมงได้</w:t>
      </w:r>
    </w:p>
    <w:p>
      <w:pPr>
        <w:pStyle w:val="BodyText"/>
      </w:pPr>
      <w:r>
        <w:t xml:space="preserve">(คุณครูคณิตา) เดี๋ยวเรามาดูความหมายของโวหารกันดีกว่าค่ะโวหารคืออะไรเอ่ย</w:t>
      </w:r>
    </w:p>
    <w:p>
      <w:pPr>
        <w:pStyle w:val="BodyText"/>
      </w:pPr>
      <w:r>
        <w:t xml:space="preserve">(คุณครูปรเมษฐ) เหมือนวิหารไหม</w:t>
      </w:r>
    </w:p>
    <w:p>
      <w:pPr>
        <w:pStyle w:val="BodyText"/>
      </w:pPr>
      <w:r>
        <w:t xml:space="preserve">(คุณครูคณิตา) วิหารนี่จะเป็นสิ่งก่อสร้างหรือเปล่า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โวหารล่ะค่ะ มีความหมายอย่างไรครูกำลังชี้ให้เห็นว่า ภาษาไทยนี่แค่เปลี่ยนสระเท่านั้นความหมายเป็นอย่างไรเลยคุณครูคณิตา</w:t>
      </w:r>
    </w:p>
    <w:p>
      <w:pPr>
        <w:pStyle w:val="BodyText"/>
      </w:pPr>
      <w:r>
        <w:t xml:space="preserve">(คุณครูคณิตา) แค่เปลี่ยนสระความหมายก็เปลี่ยนค่ะ</w:t>
      </w:r>
    </w:p>
    <w:p>
      <w:pPr>
        <w:pStyle w:val="BodyText"/>
      </w:pPr>
      <w:r>
        <w:t xml:space="preserve">(คุณครูปรเมษฐ) แต่ให้เด็ก ๆ เจาะจงไปที่คำว่า</w:t>
      </w:r>
      <w:r>
        <w:t xml:space="preserve">“</w:t>
      </w:r>
      <w:r>
        <w:t xml:space="preserve">โวหาร</w:t>
      </w:r>
      <w:r>
        <w:t xml:space="preserve">”</w:t>
      </w:r>
      <w:r>
        <w:t xml:space="preserve">ตอน ป.4 ป.5 มาตอบกับคุณครูว่าโวหารคืออะไรนะครับ มีผิดมีถูกไหมครูคณิตา</w:t>
      </w:r>
    </w:p>
    <w:p>
      <w:pPr>
        <w:pStyle w:val="BodyText"/>
      </w:pPr>
      <w:r>
        <w:t xml:space="preserve">(คุณครูคณิตา) ตอนนี้หรือคะ ตอนนี้ยังไม่มีถูกค่ะ</w:t>
      </w:r>
    </w:p>
    <w:p>
      <w:pPr>
        <w:pStyle w:val="BodyText"/>
      </w:pPr>
      <w:r>
        <w:t xml:space="preserve">(คุณครูปรเมษฐ) เพราะมันคือการแสดงความคิดเห็นหรือประสบการณ์เดิมนะครับ เราไปดูกันดีกว่า โวหาร คือ</w:t>
      </w:r>
    </w:p>
    <w:p>
      <w:pPr>
        <w:pStyle w:val="BodyText"/>
      </w:pPr>
      <w:r>
        <w:t xml:space="preserve">(คุณครูคณิตา) สำนวนที่ใช้ในการสื่อความซึ่งอาจจะใช้ในการพูดหรือการเขียน</w:t>
      </w:r>
    </w:p>
    <w:p>
      <w:pPr>
        <w:pStyle w:val="BodyText"/>
      </w:pPr>
      <w:r>
        <w:t xml:space="preserve">(คุณครูปรเมษฐ) ทั้งนี้ทั้งนั้นนี่ในการที่จะ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นี่ จะนิยมเอามาพูดกับโวหารจึงเป็นสำนวน</w:t>
      </w:r>
    </w:p>
    <w:p>
      <w:pPr>
        <w:pStyle w:val="BodyText"/>
      </w:pPr>
      <w:r>
        <w:t xml:space="preserve">(คุณครูคณิตา) โวหาร</w:t>
      </w:r>
    </w:p>
    <w:p>
      <w:pPr>
        <w:pStyle w:val="BodyText"/>
      </w:pPr>
      <w:r>
        <w:t xml:space="preserve">(คุณครูปรเมษฐ) โวหารนั่นเองนะครับ</w:t>
      </w:r>
    </w:p>
    <w:p>
      <w:pPr>
        <w:pStyle w:val="BodyText"/>
      </w:pPr>
      <w:r>
        <w:t xml:space="preserve">(คุณครูคณิตา) ค่ะ เอาล่ะค่ะ เรามาดูประเภทของโวหารกันดีกว่าค่ะคะ หยิบสมุดขึ้นมาจดได้เลยนะคะ ประเภทของโวหาร ทบทวนความรู้เดิม</w:t>
      </w:r>
    </w:p>
    <w:p>
      <w:pPr>
        <w:pStyle w:val="BodyText"/>
      </w:pPr>
      <w:r>
        <w:t xml:space="preserve">(คุณครูปรเมษฐ) ครับ เดี๋ยวก่อนนะ เอาสมุดขึ้นมานี่ดินสอ ปากกาให้พร้อมนะ ทำแล้วก็ตกแต่งไปเรื่อย ๆ เลย เพราะว่าสมุดของเราจะได้น่าอ่านเข้ามาชื่นชมนะครับเด็ก ๆ ครับ ไปดูกันเลย ประเภทที่ 1 คือ</w:t>
      </w:r>
    </w:p>
    <w:p>
      <w:pPr>
        <w:pStyle w:val="BodyText"/>
      </w:pPr>
      <w:r>
        <w:t xml:space="preserve">(คุณครูคณิตา) ประเภทโวหารที่ 1 ค่ะ คืออะไรคะ</w:t>
      </w:r>
    </w:p>
    <w:p>
      <w:pPr>
        <w:pStyle w:val="BodyText"/>
      </w:pPr>
      <w:r>
        <w:t xml:space="preserve">(คุณครูปรเมษฐ) บรรยายโวหารนะครับ บรรยายโวหารเป็นอย่างไร เดี๋ยวค่อยมาดูกัน ประเภทที่ 3 คอพรรณนาโวหารค่ะ</w:t>
      </w:r>
    </w:p>
    <w:p>
      <w:pPr>
        <w:pStyle w:val="BodyText"/>
      </w:pPr>
      <w:r>
        <w:t xml:space="preserve">(คุณครูปรเมษฐ) และประเภทที่ 3 ครับ</w:t>
      </w:r>
    </w:p>
    <w:p>
      <w:pPr>
        <w:pStyle w:val="BodyText"/>
      </w:pPr>
      <w:r>
        <w:t xml:space="preserve">(คุณครูคณิตา) เทศนาโวหารค่ะ</w:t>
      </w:r>
    </w:p>
    <w:p>
      <w:pPr>
        <w:pStyle w:val="BodyText"/>
      </w:pPr>
      <w:r>
        <w:t xml:space="preserve">(คุณครูปรเมษฐ) ประเภทที่ 4 ล่ะครับ</w:t>
      </w:r>
    </w:p>
    <w:p>
      <w:pPr>
        <w:pStyle w:val="BodyText"/>
      </w:pPr>
      <w:r>
        <w:t xml:space="preserve">(คุณครูคณิตา) อุปมาโวหารค่ะ</w:t>
      </w:r>
    </w:p>
    <w:p>
      <w:pPr>
        <w:pStyle w:val="BodyText"/>
      </w:pPr>
      <w:r>
        <w:t xml:space="preserve">(คุณครูปรเมษฐ) ประเภทที่ 5 คือ…</w:t>
      </w:r>
    </w:p>
    <w:p>
      <w:pPr>
        <w:pStyle w:val="BodyText"/>
      </w:pPr>
      <w:r>
        <w:t xml:space="preserve">(คุณครูคณิตา)สาธกโวหารค่ะแล้วเดี๋ยวเด็ก ๆ จะจำขึ้นใจเลยครับ ต่อไปบรรยายโวหารนะครับ เป็นอย่างไร</w:t>
      </w:r>
    </w:p>
    <w:p>
      <w:pPr>
        <w:pStyle w:val="BodyText"/>
      </w:pPr>
      <w:r>
        <w:t xml:space="preserve">(คุณครูคณิตา) บรรยายโวหาร คือ การเล่าเรื่องหรืออธิบายเรื่องราวต่าง ๆ ตามลำดับเหตุการณ์เขียนตรงไปตรงมา รวบรัดได้แก่การเขียนอธิบายประเภทต่าง ๆ เช่นบทความ การเขียนเรื่องเล่า บันทึก หรือข่าวเป็นต้นค่ะ</w:t>
      </w:r>
    </w:p>
    <w:p>
      <w:pPr>
        <w:pStyle w:val="BodyText"/>
      </w:pPr>
      <w:r>
        <w:t xml:space="preserve">(คุณครูปรเมษฐ) แสดงว่าบรรยายาโวหารนี่ก็จะพบเจอในชีวิตประจำวันทุกวันเลยเหตุการณ์ทั่วไปแล้วนำมาเขียนบรรยายนั่นเอง</w:t>
      </w:r>
    </w:p>
    <w:p>
      <w:pPr>
        <w:pStyle w:val="BodyText"/>
      </w:pPr>
      <w:r>
        <w:t xml:space="preserve">(คุณครูคณิตา) ใช่ค่ะเราจะเจอกันบ่อยมากเลยนะคะ ในเรื่องบรรยายโวหารนะ เดี๋ยวเรามาดูตัวอย่างกันดีกว่าค่ะ</w:t>
      </w:r>
    </w:p>
    <w:p>
      <w:pPr>
        <w:pStyle w:val="BodyText"/>
      </w:pPr>
      <w:r>
        <w:t xml:space="preserve">(คุณครูคณิตา)คุณครูปรเมษฐคะ อ่านให้นักเรียนฟังหน่อยได้ไหมคะ</w:t>
      </w:r>
    </w:p>
    <w:p>
      <w:pPr>
        <w:pStyle w:val="BodyText"/>
      </w:pPr>
      <w:r>
        <w:t xml:space="preserve">(คุณครูปรเมษฐ) ได้ครับ แต่เด็ก ๆ ต้องอ่านให้ดังกว่าครูนะ พร้อมแล้วไปเลยครับ พ่อเดินเข้าไปหากอไผ่เลือกตัดลำเท่าขามา 2 ปล้อง ทำเป็นคัดเห็ดดอกใหญ่ไปล้างในลำห้วยจนสะอาดลงในกระบอกไม้ไผ่จนแน่น ไม่ต้องเติมน้ำเติมเกลือ และน้ำพริกลงไปพอเหมาะก่อไฟเผากระบอกไม้ไผ่นั้นไม่นานนักเห็ดก็ขับน้ำออกมา เดือดปุด ๆ</w:t>
      </w:r>
    </w:p>
    <w:p>
      <w:pPr>
        <w:pStyle w:val="BodyText"/>
      </w:pPr>
      <w:r>
        <w:t xml:space="preserve">(คุณครูคณิตา) เป็นอย่างไรบ้างอันนี้เป็นลักษณะการเขียนแบบใดคะ</w:t>
      </w:r>
    </w:p>
    <w:p>
      <w:pPr>
        <w:pStyle w:val="BodyText"/>
      </w:pPr>
      <w:r>
        <w:t xml:space="preserve">(คุณครูปรเมษฐ) การเขียน…</w:t>
      </w:r>
    </w:p>
    <w:p>
      <w:pPr>
        <w:pStyle w:val="BodyText"/>
      </w:pPr>
      <w:r>
        <w:t xml:space="preserve">(คุณครูปรเมษฐ) การเขียนแบบ</w:t>
      </w:r>
    </w:p>
    <w:p>
      <w:pPr>
        <w:pStyle w:val="BodyText"/>
      </w:pPr>
      <w:r>
        <w:t xml:space="preserve">(คุณครูคณิตา) การเขียนแบบใดเอ่ยบรรยายใช่ไหมคะ เอาล่ะค่ะ แล้วนักเรียนยังไม่มีข้อเปรียบเทียบนะ เดี๋ยวเรามาดูโวหารอีกประเภทหนึ่งดีกว่า แล้วเดี๋ยวเรามาเปรียบเทียบกัน เอ้ ทำไมบรรยายถึงมีลักษณะแตกต่างกันนะคะ เดี๋ยวเรามาดูค่ะ ก็คือพรรณาโวหารนั่นเองค่ะ พรรณนาโวหารคืออะไร พรรณนาโวหารเป็นงานเขียนที่มุ่งให้ความแจ่มแจ้งละเอียดละออเพื่อให้ผู้อ่านเกิดอารมณ์ทราบซึ้งไปกับข้อความนั้น การเขียนพรรณนาโวหารจึงยาวกว่าบรรยายโวหารมาก มุ่งให้เห็นภาพและอารมณ์ จึเล่นเสียง ใช้ภาพพจน์ อ่านได้รสชาติค่ะมาดูตัวอย่างกันดีกว่านะคะ ว่าพรรณนาโวหารจะละเอียดมากขนาดไหนวันเพ็ญพระจันทร์แสงนวลจ้าอยู่วงรัศมีขาว น้ำขึ้นเต็มฝั่งไม่กระดุกกระดิก แต่เป็นเงาแวววาวเหมือนถาดเงินใบใหญ่ที่ขัดมัน ทางฝั่งขวาของแม่น้ำเจ้าพระยาตอนหนึ่งนักเรียนสังเกตไหมคะ ว่าพรรณนาจะมีความละเอียดมากกว่าบรรยาย สังเกตจากตรงไหนเอ่ย ถ้าเป็นคุณครูปรเมษฐ คุณครูปรเมษฐจะสังเกตจากตรงไหนคะ</w:t>
      </w:r>
    </w:p>
    <w:p>
      <w:pPr>
        <w:pStyle w:val="BodyText"/>
      </w:pPr>
      <w:r>
        <w:t xml:space="preserve">(คุณครูปรเมษฐ) สังเกตจากการใช้คำครับ</w:t>
      </w:r>
    </w:p>
    <w:p>
      <w:pPr>
        <w:pStyle w:val="BodyText"/>
      </w:pPr>
      <w:r>
        <w:t xml:space="preserve">(คุณครูคณิตา) การใช้คำที่เรารู้สึกว่าเป็นพรรณนา</w:t>
      </w:r>
    </w:p>
    <w:p>
      <w:pPr>
        <w:pStyle w:val="BodyText"/>
      </w:pPr>
      <w:r>
        <w:t xml:space="preserve">(คุณครูปรเมษฐ) พระจันทร์สีนวล ถ้าเกิดเป็นบรรยายนี่ไม่ต้องบอกวันเพ็ญก็ได้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ส่องแสงอยู่ที่ริมฝั่งอะไรสักอย่างก็ว่าไปเพื่อเป็นการบรรยาย เราไม่จำเป็นต้องขยายความสีนวลจ้า ส่องแสงอยู่ในวงรัศมีขาวใช่ครับ</w:t>
      </w:r>
    </w:p>
    <w:p>
      <w:pPr>
        <w:pStyle w:val="BodyText"/>
      </w:pPr>
      <w:r>
        <w:t xml:space="preserve">(คุณครูคณิตา) แล้วมีการบรรยายอะไรอีกคะ วงรัศมีขาว ถ้าเป็นอธิบายเราจะใช้คำนี้ไหม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ใช่ไหมคะเราไม่ต้องใช้คำนี้ใช่ไหมคะแต่พรรณนาเติมอะไรเข้ามาอีกคะ</w:t>
      </w:r>
    </w:p>
    <w:p>
      <w:pPr>
        <w:pStyle w:val="BodyText"/>
      </w:pPr>
      <w:r>
        <w:t xml:space="preserve">(คุณครูปรเมษฐ) กระดุกด้วยครับ</w:t>
      </w:r>
    </w:p>
    <w:p>
      <w:pPr>
        <w:pStyle w:val="BodyText"/>
      </w:pPr>
      <w:r>
        <w:t xml:space="preserve">(คุณครูคณิตา) อ๋อ ไม่กระดุกกระดิกนี้เป็นกริยา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้ำเต็มฝั่งไม่กระดุกกระดิกนี่หมายความว่าอย่างไรคะน้ำนิ่งนักเรียนเคยเห็นไหมคะ ถ้านึกถึงความเป็นจริงน้ำสายน้ำไม่เคยอยู่นิ่งนะคะ แต่อันนี้เป็นการเปรียบเทียบ ก็คือพื้นผิวน้ำจะเป็นอย่างไรเอ่ย</w:t>
      </w:r>
    </w:p>
    <w:p>
      <w:pPr>
        <w:pStyle w:val="BodyText"/>
      </w:pPr>
      <w:r>
        <w:t xml:space="preserve">(คุณครูปรเมษฐ)จะนิ่ง ก็เป็นการพรรณานะคะนะคะ เป็นเงาแวววาวค่ะ เงาแวววาวแวววาวปุ๊บ ถ้าเป็นอธิบายปุ๊บเราก็จะไม่ต้องใส่เข้าไปนะต่อมานะคะจะเป็นเทศนาโวหารนี่เป็นการเขียนแบบใดคะครูปรเมษฐ</w:t>
      </w:r>
    </w:p>
    <w:p>
      <w:pPr>
        <w:pStyle w:val="BodyText"/>
      </w:pPr>
      <w:r>
        <w:t xml:space="preserve">(คุณครูปรเมษฐ) เทศนาโวหารก็คือโวหารที่ผู้เขียนมุ่งสั่งสอนคุณธรรมหรือจรรโลงใจ ปลุกใจจูงใจให้ผู้อ่านคล้อยตาม จำไว้ว่าเทศนาโวหารเป็นการเทศ เป็นการสอนคำที่เกี่ยวกับคำสอนจะยกให้เป็นเทศนาโวหาร ซึ่งมันจะควบรวมกับบรรยายและพรรณนาโวหารเด่นของมันก็คือการสอนนั่นเองนะ ทำอะไรก็อย่าทำด้วยความอยากมีอยากเป็น อยากได้นั่นอย่างได้นี่ แต่ควรทำไปตามหน้าที่ของเราเรามีหน้าที่อะไรก็ทำไปตามหน้าที่นั้นให้สมบูรณ์เรียบร้อยไม่ต้องมีความอยากจะได้อยากจะเป็นทำเพราะสำนึกในหน้าที่เช่น คำพูดที่เคยพูดบ่อย ๆ ว่า "งานคือชีวิต ชีวิตคืองาน บรรดารให้สนุกเป็นสุขขณะทำงาน นะครับ อันนี้ก็คือการสอ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สอนว่าอะไรครูคณิตา</w:t>
      </w:r>
    </w:p>
    <w:p>
      <w:pPr>
        <w:pStyle w:val="BodyText"/>
      </w:pPr>
      <w:r>
        <w:t xml:space="preserve">(คุณครูคณิตา) ค่ะ สอนว่าอะไรคะนักเรียน</w:t>
      </w:r>
    </w:p>
    <w:p>
      <w:pPr>
        <w:pStyle w:val="BodyText"/>
      </w:pPr>
      <w:r>
        <w:t xml:space="preserve">(คุณครูปรเมษฐ) มันมีคำสอนอยู่เป็นประโยคคำพูด</w:t>
      </w:r>
    </w:p>
    <w:p>
      <w:pPr>
        <w:pStyle w:val="BodyText"/>
      </w:pPr>
      <w:r>
        <w:t xml:space="preserve">(คุณครูคณิตา) สอนให้เรานี่สำนึกในการทำหน้าที่ใช่ไหมคะหน้าที่ของเรานี่ หน้าที่ของเราเป็นอย่างไรทำอะไรเราก็จะต้องทำหน้าที่นั้นให้ดีที่สุดนะคะไม่จำเป็นว่าเราจะทำหน้าที่นั้นให้ได้ดีนี่เนื่องจากมีแรงขับเคลื่อนอย่างอื่น อย่างเช่นเรื่องต่าง ๆ ที่อาจจะผิดศีลธรรมนะ อันนี้เป็นสิ่งสำคัญนะคะ เราจะต้องทำหน้าที่ด้วยความเต็มใจและบริสุพะเอาล่ะค่ะ ต่อมา</w:t>
      </w:r>
    </w:p>
    <w:p>
      <w:pPr>
        <w:pStyle w:val="BodyText"/>
      </w:pPr>
      <w:r>
        <w:t xml:space="preserve">(คุณครูปรเมษฐ) เป็น…</w:t>
      </w:r>
    </w:p>
    <w:p>
      <w:pPr>
        <w:pStyle w:val="BodyText"/>
      </w:pPr>
      <w:r>
        <w:t xml:space="preserve">(คุณครูคณิตา) สา สาอะไรคะสาธกโวหารค่ะ เก่งมากนะคะ</w:t>
      </w:r>
    </w:p>
    <w:p>
      <w:pPr>
        <w:pStyle w:val="BodyText"/>
      </w:pPr>
      <w:r>
        <w:t xml:space="preserve">(คุณครูปรเมษฐ) สาธกโวหารคือ</w:t>
      </w:r>
    </w:p>
    <w:p>
      <w:pPr>
        <w:pStyle w:val="BodyText"/>
      </w:pPr>
      <w:r>
        <w:t xml:space="preserve">(คุณครูคณิตา) สาธกโวหารคือ โวหารที่ให้ความชัดเจนค่ะ โดยการยกตัวอย่างเพื่ออธิบายหรือสนับสนุนความคิดเห็นให้หนักแน่น่าเชื่อถือ</w:t>
      </w:r>
    </w:p>
    <w:p>
      <w:pPr>
        <w:pStyle w:val="BodyText"/>
      </w:pPr>
      <w:r>
        <w:t xml:space="preserve">(คุณครูปรเมษฐ) สาธกยกตัวอย่างจำคู่กันไว้ สาธกยกตัวอย่างต่อเลยว่าตัวอย่างเป็นอย่างไร</w:t>
      </w:r>
    </w:p>
    <w:p>
      <w:pPr>
        <w:pStyle w:val="BodyText"/>
      </w:pPr>
      <w:r>
        <w:t xml:space="preserve">(คุณครูคณิตา) ไปกันเลยค่ะครูปรเมษฐ</w:t>
      </w:r>
    </w:p>
    <w:p>
      <w:pPr>
        <w:pStyle w:val="BodyText"/>
      </w:pPr>
      <w:r>
        <w:t xml:space="preserve">(คุณครูปรเมษฐ)อ่านเป็นกลอนนะครับ รูปรสกลิ่นเสียงไม่เที่ยงแท้ ย่อมเฒ่าแก่เกอกโรคโศกสงสาร ความตายหนึ่งพึ่งให้เห็นหวังนิพพานพ้นทุกข์สุขสบาย ซึ่งบ้านเมืองเคืองเข็ญถึงเช่นนี้เพราะโลกีย์ตัณหาพาฉิบหาย อันศีล 5 ว่าอย่าทำให้จำตาย จะตกอบายภูมิขุมนรก เป็นการยกตัวอย่างอย่างไรล่ะครูคณิตา</w:t>
      </w:r>
    </w:p>
    <w:p>
      <w:pPr>
        <w:pStyle w:val="BodyText"/>
      </w:pPr>
      <w:r>
        <w:t xml:space="preserve">(คุณครูคณิตา) เป็นการยกตัวอย่างอย่างไรคะนักเรียน เดี๋ยวเรามาคุยกันดีกว่า อันนี้อาจจะเห็นภาพไม่ชัดนะ อันนี้เป็นการยกตัวอย่างความไม่เที่ยงแท้ใช่ไหม ความไม่เที่ยงแท้เป็นอย่างไรนะคะ สุดท้ายเป็นอย่างไรยกตัวอย่าง รูปกายของเราเมื่อแก่ไป เมื่ออายุเพิ่มมากขึ้นเป็นอย่างไร ก็ย่อมโรยราสังขารนี่ก็มีไปตามยามแก่แล้วอะไรอีกคะ</w:t>
      </w:r>
    </w:p>
    <w:p>
      <w:pPr>
        <w:pStyle w:val="BodyText"/>
      </w:pPr>
      <w:r>
        <w:t xml:space="preserve">(คุณครูปรเมษฐ) ครับสังขารนี่ไม่เที่ยงแท้ใช่ไหมครับเราก็จะต้องเป็นอย่างไร ก็จะต้องดูรักษา ศีล 5 นี่เราต้องปฏิบัติเป็นการยกตัวอย่างมา ถ้าเราไม่ปฏิบัติศีล 5หรือทำผิดในศีล 5 นี่นะ ก็เป็นผู้ไม่ดีเลิศ ตายไปก็ไปอยู่ไหนครับนักเรียตกอะไรนะคำสุดท้ายเขาเลยนี่ ตกอบายภูมิขุมนรกนะครับ</w:t>
      </w:r>
    </w:p>
    <w:p>
      <w:pPr>
        <w:pStyle w:val="BodyText"/>
      </w:pPr>
      <w:r>
        <w:t xml:space="preserve">(คุณครูคณิตา) เอาล่ะค่ะ ต่อมาค่ะอุปมาโวหารนะ อุปมาโวหารนะครับ</w:t>
      </w:r>
    </w:p>
    <w:p>
      <w:pPr>
        <w:pStyle w:val="BodyText"/>
      </w:pPr>
      <w:r>
        <w:t xml:space="preserve">(คุณครูปรเมษฐ) อุปมาโวหารนะครับ ก็เป็นโวหารเปรียบเทียบนะครับยกตัวอย่างสิ่งที่คล้ายคลึงกันนะเพื่อให้เกิดความชัดเจนด้านความหมาย ด้านภาพและเกิดอารมณ์ความรู้สึกมากขึ้นนะครับ อุปมาโวหารมักจะปรากฏกับพรรณนานะครับก็จะมีคำพูดอยู่คำหนึ่งที่จะให้เด็ก ๆ จำนะครับขยายใช้พรรณนา อุปมา คือ เปรียบเทียบนั่นเองนะครับเปรียบเทียบนั่นเองนะครับคู่กันนะครับ มาดูตัวอย่างกันดีกว่า ตัวอย่างนะครับตามไปพร้อมครูเลยนะครับ หาดทรายที่นี่ขาวสะอาด ทรายละเอียดราวกับผงแป้ง น้ำทะเลใสราวกับกระจกพระอาทิตย์ส่องแสงจับของฟ้า ดุจดังแสงเงินแสงทองจับขอบฟ้าใช้ความรู้เดิมบอกครูทีสิว่าคำใดที่มันแสดงให้เห็นถึงอุปมาโวหาร บอกกับคุณครูปลายทางมีอยู่ 3 คำด้วยกัน เด็ก ๆ ตอบครับ</w:t>
      </w:r>
    </w:p>
    <w:p>
      <w:pPr>
        <w:pStyle w:val="BodyText"/>
      </w:pPr>
      <w:r>
        <w:t xml:space="preserve">(คุณครูคณิตา) คำว่าอะไรบ้างเอ่ย</w:t>
      </w:r>
    </w:p>
    <w:p>
      <w:pPr>
        <w:pStyle w:val="BodyText"/>
      </w:pPr>
      <w:r>
        <w:t xml:space="preserve">(คุณครูปรเมษฐ) ครบแล้วนะคุณครูคณิตาเฉลย</w:t>
      </w:r>
    </w:p>
    <w:p>
      <w:pPr>
        <w:pStyle w:val="BodyText"/>
      </w:pPr>
      <w:r>
        <w:t xml:space="preserve">(คุณครูคณิตา) ค่ะ หาดทรายที่ขาวสะอาด</w:t>
      </w:r>
    </w:p>
    <w:p>
      <w:pPr>
        <w:pStyle w:val="BodyText"/>
      </w:pPr>
      <w:r>
        <w:t xml:space="preserve">(คุณครูปรเมษฐ) ทรายละเอียด</w:t>
      </w:r>
    </w:p>
    <w:p>
      <w:pPr>
        <w:pStyle w:val="BodyText"/>
      </w:pPr>
      <w:r>
        <w:t xml:space="preserve">(คุณครูคณิตา) ราวกับผงแป้ง น้ำทะเลใส ใสเป็นการเปรียบเทียบกับกระจกนะคะแล้วก็พระอาทิตย์ส่องแสง คำว่าดุจดุจดังแสงเงินแสงทอง เป็นการเปรียบเทียบการเปรียบเทียบการใช้อุปมานะคะอุปมาก็เหมือนประดุจดังเฉกเช่นราวคำเหล่านี้ก็คือ ถ้ามีอยู่ก็ให้คิดไว้เลยว่าก็คือ</w:t>
      </w:r>
    </w:p>
    <w:p>
      <w:pPr>
        <w:pStyle w:val="BodyText"/>
      </w:pPr>
      <w:r>
        <w:t xml:space="preserve">(คุณครูปรเมษฐ) คุณครูคณิตาเขียนให้เด็ก ๆ จดีกประดุจ</w:t>
      </w:r>
    </w:p>
    <w:p>
      <w:pPr>
        <w:pStyle w:val="BodyText"/>
      </w:pPr>
      <w:r>
        <w:t xml:space="preserve">(คุณครูคณิตา) คุณครูปรเมษฐคะเหมือน</w:t>
      </w:r>
    </w:p>
    <w:p>
      <w:pPr>
        <w:pStyle w:val="BodyText"/>
      </w:pPr>
      <w:r>
        <w:t xml:space="preserve">(คุณครูปรเมษฐ) เหมือน, ประดุจอะไรนะ</w:t>
      </w:r>
    </w:p>
    <w:p>
      <w:pPr>
        <w:pStyle w:val="BodyText"/>
      </w:pPr>
      <w:r>
        <w:t xml:space="preserve">(คุณครูคณิตา) ดุจ</w:t>
      </w:r>
    </w:p>
    <w:p>
      <w:pPr>
        <w:pStyle w:val="BodyText"/>
      </w:pPr>
      <w:r>
        <w:t xml:space="preserve">(คุณครูปรเมษฐ) ดุจ อะไรอีก</w:t>
      </w:r>
    </w:p>
    <w:p>
      <w:pPr>
        <w:pStyle w:val="BodyText"/>
      </w:pPr>
      <w:r>
        <w:t xml:space="preserve">(คุณครูคณิตา)ดัง ดั่งราวกับได้ไหม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เฉกเช่น</w:t>
      </w:r>
    </w:p>
    <w:p>
      <w:pPr>
        <w:pStyle w:val="BodyText"/>
      </w:pPr>
      <w:r>
        <w:t xml:space="preserve">(คุณครูคณิตา) เฉก แล้วก็เฉกเช่นแล้วก็</w:t>
      </w:r>
    </w:p>
    <w:p>
      <w:pPr>
        <w:pStyle w:val="BodyText"/>
      </w:pPr>
      <w:r>
        <w:t xml:space="preserve">(คุณครูคณิตา) ราว กับ ราวกับ ค่ะ</w:t>
      </w:r>
    </w:p>
    <w:p>
      <w:pPr>
        <w:pStyle w:val="BodyText"/>
      </w:pPr>
      <w:r>
        <w:t xml:space="preserve">(คุณครูปรเมษฐ)ราวกับเลยแล้วกันนะ เด็ก ๆใส่ราวเองนะครับ</w:t>
      </w:r>
    </w:p>
    <w:p>
      <w:pPr>
        <w:pStyle w:val="BodyText"/>
      </w:pPr>
      <w:r>
        <w:t xml:space="preserve">(คุณครูคณิตา) นี่ก็คือเป็นอุปมานะคะ อุปมานี่ยังมีอีกหลายคำเลยนะที่มีการใช้คำแล้วเปรียบเทียบนะ อันนี้เป็นการยกตัวอย่างให้นะคะ เอาล่ะค่ะ มาถึงกิจกรรม เมื่อนักเรียนนี่ได้เรียนรู้เกี่ยวกับโวหารทั้ง 5 ชนิดไปแล้วนี่ เรามาเรียนรู้กิจกรรม ไม่ใช่เรียนรู้สิ ไปทำกิจกรรมไปพร้อม ๆ กันเลยนะคะ ไปกันอย่างรวดเร็วเพื่อเป็นการทดสอบความรู้และความเข้าใจของนักเรียนค่ะ เอาล่ะค่ะมาดูกันเลยนะคะให้นักเรียนศึกษาอ่านข้อความที่กำหนดให้ แล้วบอกประเภทว่าเป็นโวหารประเภทใด</w:t>
      </w:r>
    </w:p>
    <w:p>
      <w:pPr>
        <w:pStyle w:val="BodyText"/>
      </w:pPr>
      <w:r>
        <w:t xml:space="preserve">(คุณครูปรเมษฐ) มีอยู่ด้วยกัน 5 โวหารด้วยกัน อุปมา, บรรยาย, พรรณนา, สาธก,เทศนา มีอยู่ 3 ข้อแค่นี้ ให้ตแบกับคุณครูเวลาที่เห็นข้อความแล้วนะครับ ไปกันเลย</w:t>
      </w:r>
    </w:p>
    <w:p>
      <w:pPr>
        <w:pStyle w:val="BodyText"/>
      </w:pPr>
      <w:r>
        <w:t xml:space="preserve">(คุณครูคณิตา) ไปกันเลยผมตื่นแต่เช้า ล้างหน้าแปรงฟัน แล้วจึงไปโรงเรียนกับน้อง ข้อความนี้ถือว่าเป็น</w:t>
      </w:r>
    </w:p>
    <w:p>
      <w:pPr>
        <w:pStyle w:val="BodyText"/>
      </w:pPr>
      <w:r>
        <w:t xml:space="preserve">(คุณครูปรเมษฐ) ถูกต้องครับ บรรยายโวหารนะครับง่ายมากเลยนะครับ ต่อไป</w:t>
      </w:r>
    </w:p>
    <w:p>
      <w:pPr>
        <w:pStyle w:val="BodyText"/>
      </w:pPr>
      <w:r>
        <w:t xml:space="preserve">(คุณครูคณิตา) ต่อไปเรือลำน้อยค่อย ๆ แล่นกลางแม่น้ำใหญ่ผ่านลำแสงของอาทิตย์อุทัย สะท้อนเป็นภาพที่น่ามองยิ่งนัก</w:t>
      </w:r>
    </w:p>
    <w:p>
      <w:pPr>
        <w:pStyle w:val="BodyText"/>
      </w:pPr>
      <w:r>
        <w:t xml:space="preserve">(คุณครูปรเมษฐ) อันนี้เด็ก ๆ ก็ตอบได้แล้วเด็ก ๆ ก็ตอบได้แล้วครับ มีคำที่สระสรวยนี่ เห็นภาพขยายชัดเจน ก็คือโวหารแห่งพรรณา</w:t>
      </w:r>
    </w:p>
    <w:p>
      <w:pPr>
        <w:pStyle w:val="BodyText"/>
      </w:pPr>
      <w:r>
        <w:t xml:space="preserve">(คุณครูคณิตา) พรรณานา เพราะมีคำว่า "ค่อย ๆ เรือกำลังค่อย ๆ ค่อย ๆไปนะคะ</w:t>
      </w:r>
    </w:p>
    <w:p>
      <w:pPr>
        <w:pStyle w:val="BodyText"/>
      </w:pPr>
      <w:r>
        <w:t xml:space="preserve">(คุณครูปรเมษฐ) ดูง่าย ๆ ก็ดูจากคำที่ปรากฏขึ้นมามันก็เป็นคำที่มันยากขึ้นนะ และเห็นภาพชัดเจนนี่ก็เป็นพรรณนาโวหารนะครับ ต่อไปครับ</w:t>
      </w:r>
    </w:p>
    <w:p>
      <w:pPr>
        <w:pStyle w:val="BodyText"/>
      </w:pPr>
      <w:r>
        <w:t xml:space="preserve">(คุณครูคณิตา) ความโกรธนั้นเหมือนทะเลบ้า คลื่นซัดซ่าสาดโครมโหมถลาความโกรธนั้นเหมือนทะเลบ้า เมื่อกี้คุณครูบอกว่าอะไรนะ</w:t>
      </w:r>
    </w:p>
    <w:p>
      <w:pPr>
        <w:pStyle w:val="BodyText"/>
      </w:pPr>
      <w:r>
        <w:t xml:space="preserve">(คุณครูปรเมษฐ) มีคำว่าอะไรสักคำหนึ่งนี่ล่ะ</w:t>
      </w:r>
    </w:p>
    <w:p>
      <w:pPr>
        <w:pStyle w:val="BodyText"/>
      </w:pPr>
      <w:r>
        <w:t xml:space="preserve">(คุณครูคณิตา) คุ้น ๆ ไหมก็เป็นการเรียบเทียบอยู่ใช่เป็นอุปมาโวหาร</w:t>
      </w:r>
    </w:p>
    <w:p>
      <w:pPr>
        <w:pStyle w:val="BodyText"/>
      </w:pPr>
      <w:r>
        <w:t xml:space="preserve">(คุณครูคณิตา) อุปมา มีคำว่าอะไรอยู่คะ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เปรียบความโกรธนี่ให้เหมือนกับทะเล ทะเลบ้านี่คือทะเลคลั่ง ทะเลคลั่งนี่เป็นอย่างไรคะครูปรเมษฐ</w:t>
      </w:r>
    </w:p>
    <w:p>
      <w:pPr>
        <w:pStyle w:val="BodyText"/>
      </w:pPr>
      <w:r>
        <w:t xml:space="preserve">(คุณครูปรเมษฐ) ทะเลนี่มันเปลี่ยนแปลงทุกวันบางวันคลื่นซัดนี่คือการเปรียบทะเลนะครับ มีขึ้นมีลงเป็นธรรมดาของชีวิตมนุษย์ ไปต่อเลย อันความคิดวิทยาเหมือนอาวุธ ประเสริฐสุด ซ่อนใส่เสียงในฝักสงวนคมสมนึกใครฮึกฮักจึงค่อยชักเชือดฟันให้บรรลัยจับให้มั่น ครักให้ชิดพิสมัย ตัดให้ขาดประรถนาหาสิ่งใด เพียรจงได้ดังประสงค์ที่ตรงดี</w:t>
      </w:r>
    </w:p>
    <w:p>
      <w:pPr>
        <w:pStyle w:val="BodyText"/>
      </w:pPr>
      <w:r>
        <w:t xml:space="preserve">(คุณครูคณิตา)ลองตอบดูสิว่าเป็นโวหารชนิดใดเอ่ย</w:t>
      </w:r>
    </w:p>
    <w:p>
      <w:pPr>
        <w:pStyle w:val="BodyText"/>
      </w:pPr>
      <w:r>
        <w:t xml:space="preserve">(คุณครูปรเมษฐ) นะครับ มีคำว่าอะไรที่บ่งบอกให้ถึงโวหารนี้เลยครับ ลองตอบครู1. คือ คำว่า… เก่งมากเลยครับ ครูคณิตาขีดเลยที่เด็ก ๆ บอกครับ</w:t>
      </w:r>
    </w:p>
    <w:p>
      <w:pPr>
        <w:pStyle w:val="BodyText"/>
      </w:pPr>
      <w:r>
        <w:t xml:space="preserve">(คุณครูคณิตา) คำไหน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คำว่าเหมือนแล้วอะไรอีกคะ</w:t>
      </w:r>
    </w:p>
    <w:p>
      <w:pPr>
        <w:pStyle w:val="BodyText"/>
      </w:pPr>
      <w:r>
        <w:t xml:space="preserve">(คุณครูปรเมษฐ) อยู่ตรงไหนเด็ก ๆ ตอบตรงไหน เก่งมากครับ ที่วรรคส่งใช่ไหม เพียรจงได้ดังประสงค์ที่จงดี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ไม่ใช่หรอ</w:t>
      </w:r>
    </w:p>
    <w:p>
      <w:pPr>
        <w:pStyle w:val="BodyText"/>
      </w:pPr>
      <w:r>
        <w:t xml:space="preserve">(คุ</w:t>
      </w:r>
    </w:p>
    <w:p>
      <w:pPr>
        <w:pStyle w:val="BodyText"/>
      </w:pPr>
      <w:r>
        <w:t xml:space="preserve">(คุณครูคณิตา) เพียรได้ดังประสงค์ที่ตรงดี ไม่ใช่ไหมคะ เอาล่ะค่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ย่างเดียว สมมติว่าไม่ใช่อุปมาโวหารล่ะ แล้วเปลี่ยนเป็นอะไรได้บ้าง หลายคนนี่เห็นแล้วตอบเลยอุปมาโวหาร ซึ่งจริง ๆ ไม่ใช่ใช่ไหมคะคุณครูปรเมษฐเป็นอะไรเอ่ยเขากล่าวถึงอะไร อันความคิดวิทยาเหมือนอาวุธ ประเสิรฐ์สุดเป็นการอบรมเป็นการสั่งสอน ปลุกใจให้จรรโลงใจ นั่นก็คือ…</w:t>
      </w:r>
    </w:p>
    <w:p>
      <w:pPr>
        <w:pStyle w:val="BodyText"/>
      </w:pPr>
      <w:r>
        <w:t xml:space="preserve">(คุณครูปรเมษฐ) เทศนาโวหาร</w:t>
      </w:r>
    </w:p>
    <w:p>
      <w:pPr>
        <w:pStyle w:val="BodyText"/>
      </w:pPr>
      <w:r>
        <w:t xml:space="preserve">(คุณครูคณิตา) เทศนาโวหารนั่นะคะ ต่อมาค่ะมาดูความรักเหมือนโรคา บันดาลตาให้มืดมน ไม่ยินและไม่ยลอุปสรรคใดใด ความรักเหมือนโคถึกกำลังคึกผีบ่ยอมอยู่ ณ ที่ขัง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ีกแล้วครับนักเรียนความรักนี่เหมือนโรคใช่ไหม โรคร้าย</w:t>
      </w:r>
    </w:p>
    <w:p>
      <w:pPr>
        <w:pStyle w:val="BodyText"/>
      </w:pPr>
      <w:r>
        <w:t xml:space="preserve">(คุณครูคณิตา) ใช่ค่ะโรคา โรคา โรคานี่ก็คือโรคนะคะนักเรียนโรคนี่ล่ะ โรคร้ายของเรา</w:t>
      </w:r>
    </w:p>
    <w:p>
      <w:pPr>
        <w:pStyle w:val="BodyText"/>
      </w:pPr>
      <w:r>
        <w:t xml:space="preserve">(คุณครูปรเมษฐ) บรรดาลตาให้มืดมนคืออะไรครับตาบอดนะ ไม่ยิน ไม่ยลไม่ยล คือ ไม่มอง ไม่ยิน คือ ไม่สนอุปสรรคใด ๆ ก็จะมาขัดขวางไม่ได้ ความรักเหมือน</w:t>
      </w:r>
    </w:p>
    <w:p>
      <w:pPr>
        <w:pStyle w:val="BodyText"/>
      </w:pPr>
      <w:r>
        <w:t xml:space="preserve">(คุณครูคณิตา) โคถึก</w:t>
      </w:r>
    </w:p>
    <w:p>
      <w:pPr>
        <w:pStyle w:val="BodyText"/>
      </w:pPr>
      <w:r>
        <w:t xml:space="preserve">(คุณครูปรเมษฐ) เหมือนอย่างไรโค คือ วัวถึกเพชรบุรี เขาเรียกโรคกะเริง</w:t>
      </w:r>
    </w:p>
    <w:p>
      <w:pPr>
        <w:pStyle w:val="BodyText"/>
      </w:pPr>
      <w:r>
        <w:t xml:space="preserve">(คุณครูคณิตา) กำลังคึกค่ะ</w:t>
      </w:r>
    </w:p>
    <w:p>
      <w:pPr>
        <w:pStyle w:val="BodyText"/>
      </w:pPr>
      <w:r>
        <w:t xml:space="preserve">(คุณครูปรเมษฐ) ถึงจะอยู่อย่างไรอยู่ ณ ที่ขัง จะนำคอกมาล้อมขนาดไหนก็จะชนออกไปให้ได้ ด้วยที่ว่าวิ่งเข้าไปหาความรักนั่นเองครับ</w:t>
      </w:r>
    </w:p>
    <w:p>
      <w:pPr>
        <w:pStyle w:val="BodyText"/>
      </w:pPr>
      <w:r>
        <w:t xml:space="preserve">(คุณครูคณิตา) อันนี้ตอบง่าย ๆ เลยก็คือเป็นอุปมาโวหารนะคะ ต่อมาค่ะ</w:t>
      </w:r>
    </w:p>
    <w:p>
      <w:pPr>
        <w:pStyle w:val="BodyText"/>
      </w:pPr>
      <w:r>
        <w:t xml:space="preserve">(คุณครูปรเมษฐ) หากคนไทยแตกแยกไม่สามัคคีกันดังเช่น คราวเสียกรุงครั้งที่ 2 ประเทศจะต้องตกเป็นเมืองขึ้นของชาติอื่น อย่างไม่มีทางเลือเด็ก ๆ ตอบเลยครับ อันนี้ไม่ต่องไปถอดความถอดคำประพันธ์ ดูประโยคและตอบได้เลยเป็นอะไรครับ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เทศนาโวหารนะเป็นการสอนนะครับ ให้คนไทยมีความสามัคคีกันสามัคคีกัน</w:t>
      </w:r>
    </w:p>
    <w:p>
      <w:pPr>
        <w:pStyle w:val="BodyText"/>
      </w:pPr>
      <w:r>
        <w:t xml:space="preserve">(คุณครูคณิตา) ค่ะ ต่อมาค่ะนักเรียนลองตอบสิคะว่าตอบสิคะ เราพูดกันไปแล้วนะคะเฉลย</w:t>
      </w:r>
    </w:p>
    <w:p>
      <w:pPr>
        <w:pStyle w:val="BodyText"/>
      </w:pPr>
      <w:r>
        <w:t xml:space="preserve">(คุณครูปรเมษฐ) เป็น</w:t>
      </w:r>
    </w:p>
    <w:p>
      <w:pPr>
        <w:pStyle w:val="BodyText"/>
      </w:pPr>
      <w:r>
        <w:t xml:space="preserve">(คุณครูคณิตา) เป็นอะไรเอ่ยอุปมาโวหารถูกต้องนะคะ เมื่อกี้ครูบอกไปแล้วนะ อันนี้ก็</w:t>
      </w:r>
    </w:p>
    <w:p>
      <w:pPr>
        <w:pStyle w:val="BodyText"/>
      </w:pPr>
      <w:r>
        <w:t xml:space="preserve">(คุณครูปรเมษฐ) อ่านแล้วตอบเลยครับเป็นครูนี่ครูไม่อ่านแล้วเจอข้อความแบบนี้นี่เห็นคำที่สละสลวยปุ๊บ ตอบเลยว่าทรงกลด กระจ่างใส ระยิบระยับนะคะ มีเห็นปุ๊บบอกเลยว่าพรรณนาต่อมา</w:t>
      </w:r>
    </w:p>
    <w:p>
      <w:pPr>
        <w:pStyle w:val="BodyText"/>
      </w:pPr>
      <w:r>
        <w:t xml:space="preserve">(คุณครูปรเมษฐ) เมื่อสามนาฬิกาของวันใหม่ ฝนยังตกต่อเนื่องทหารเดินข้ามทุ่งหญ้าของภูเขาแลมายังแนวหน้า ทหารทั้งสองฝ่ายต่างยิงต่อสู้กันในความมืดท่ามกลางสายฝนที่โปรยปรายเป็นอะไรครับ บรรยาย มันเป็นการบรรยายนะต่อไป</w:t>
      </w:r>
    </w:p>
    <w:p>
      <w:pPr>
        <w:pStyle w:val="BodyText"/>
      </w:pPr>
      <w:r>
        <w:t xml:space="preserve">(คุณครูคณิตา) คนเราเกิดมาทั้งทีควรทำความดีให้มากที่สุด ถึงแม้การทำดีจะต้องใช้เวลานานกว่าจะเห็นผลเราก็ต้องอดทน สักวันความดีจะสนองให้ได้ดี คนดีย่อมตกน้ำไม่ไหลตกไฟง่ายไหม ง่ายไหมคะนักเรียนคำตอบคือ เทศนาโวหารคนเราเกิดมาทั้งทีควรทำความดี เป็นการสอนนะครับ</w:t>
      </w:r>
    </w:p>
    <w:p>
      <w:pPr>
        <w:pStyle w:val="BodyText"/>
      </w:pPr>
      <w:r>
        <w:t xml:space="preserve">(คุณครูคณิตา) ใช่ค่ะ ต่อมาค่ะ</w:t>
      </w:r>
    </w:p>
    <w:p>
      <w:pPr>
        <w:pStyle w:val="BodyText"/>
      </w:pPr>
      <w:r>
        <w:t xml:space="preserve">(คุณครูปรเมษฐ) โชเฟอร์หน้ามันเยิ้ม นังเอียงหน้าจับพวงมาลัย พารถวิ่งหาทางแซงรถคันหน้า ดวงตาเหลือบมองกระจกข้างลุกลน เหมือนกับมีกองทัพกำลังกวดไล่ตามพิฆาตอุปมาโวหาร</w:t>
      </w:r>
    </w:p>
    <w:p>
      <w:pPr>
        <w:pStyle w:val="BodyText"/>
      </w:pPr>
      <w:r>
        <w:t xml:space="preserve">(คุณครูคณิตา) เหมือนกับมีกองทัพ ก็คือเป็นการเปรียบเทียบนั่นเอง ต่อมาค่ะท้องฟ้ามีคราม มืดครึ้ม เมฆลอยรวมตัวกันเป็นกลุ่มก้อน เป็นเหตุ</w:t>
      </w:r>
    </w:p>
    <w:p>
      <w:pPr>
        <w:pStyle w:val="BodyText"/>
      </w:pPr>
      <w:r>
        <w:t xml:space="preserve">(คุณครูปรเมษฐ) ข้อความนี้จัดเป็น</w:t>
      </w:r>
    </w:p>
    <w:p>
      <w:pPr>
        <w:pStyle w:val="BodyText"/>
      </w:pPr>
      <w:r>
        <w:t xml:space="preserve">(คุณครูคณิตา) ง่าย ๆ เลยค่ะ เป็นบรรยายโวหารนั่นเองค่ะ เอาล่ะค่ะ มาดูข้อสุดท้ายนะคะ คนเราเมื่อมีลาภก็เสื่อมลาภ เมื่อมียศก็เสื่อมยศสุขก็มีทุกข์ เมื่อมีสรรเสริญก็มีนินทาเป็นของคู่กันมานาน คุณครูปรเมษฐคะนักเรียนคะ คิดว่าเป็น…</w:t>
      </w:r>
    </w:p>
    <w:p>
      <w:pPr>
        <w:pStyle w:val="BodyText"/>
      </w:pPr>
      <w:r>
        <w:t xml:space="preserve">(คุณครูปรเมษฐ) นักเรียนตอบมาแล้วครับ เฉลยเลยเฉลยคือเทศนาโวหารเป็นอย่างไรกันบ้างคะ นักเรียนเอาล่ะค่ะเราได้เพิ่มเติมความรู้ ณ ตอนนี้ 100 เปอร์เซ็นต์แล้วนะคะในความรู้ของนักเรียนใช่ไหม ความรู้ของนักเรียนคราวนี้ เดี๋ยวเรามาสรุปกันอีกครั้งหนสรุปว่าสำนวนโวหารในภาษาไทยมีอยู่5 โวหารด้วยกัน</w:t>
      </w:r>
    </w:p>
    <w:p>
      <w:pPr>
        <w:pStyle w:val="BodyText"/>
      </w:pPr>
      <w:r>
        <w:t xml:space="preserve">(คุณครูปรเมษฐ) 1 คือ</w:t>
      </w:r>
    </w:p>
    <w:p>
      <w:pPr>
        <w:pStyle w:val="BodyText"/>
      </w:pPr>
      <w:r>
        <w:t xml:space="preserve">(คุณครูคณิตา) บรรยายโวใหารจะเป็นโวหารบรรยายโวหาร ก็คือการอธิบาย 2. ก็คือพรรณาโวหารทำให้เห็นภาพนะคะ 3. เทศนาโวหาร คือ การสั่งสอนต่อมาสาธกโวหารคือการยกตัวอย่างและสุดท้ายคืออะไรคะ</w:t>
      </w:r>
    </w:p>
    <w:p>
      <w:pPr>
        <w:pStyle w:val="BodyText"/>
      </w:pPr>
      <w:r>
        <w:t xml:space="preserve">(คุณครูปรเมษฐ) อุปมาโวหารครับ โวหารแห่งการเปรียบเทียบนั่นเองครับ</w:t>
      </w:r>
    </w:p>
    <w:p>
      <w:pPr>
        <w:pStyle w:val="BodyText"/>
      </w:pPr>
      <w:r>
        <w:t xml:space="preserve">(คุณครูคณิตา) เรามาทำกิจกรรมกันดีกว่ากิจกรรมเพิ่มเติมความรู้นะคะ ให้นักเรียนทำรายงาน เอ้ย ไม่ใช่ทำรายงานสิคะ ขอโทษค่ะให้นักเรียนทำใบงานนะคะ เรื่อง โวหารน่ารู้ค่ะ</w:t>
      </w:r>
    </w:p>
    <w:p>
      <w:pPr>
        <w:pStyle w:val="BodyText"/>
      </w:pPr>
      <w:r>
        <w:t xml:space="preserve">(คุณครูปรเมษฐ) ไปดูกันเลยดีกว่านักเรียนก็ทำใบงานนะครับ คุณครูก็ดูแลการทำใบงานของนักเรียนคอยให้คำแนะนำลูกศิษย์หากถ้าลูกศิษย์เกิดความไม่เข้าใจนะครับ ไปดูใบงานกันนะครับ ว่าเป็นอย่างไรนะครับ</w:t>
      </w:r>
    </w:p>
    <w:p>
      <w:pPr>
        <w:pStyle w:val="BodyText"/>
      </w:pPr>
      <w:r>
        <w:t xml:space="preserve">(คุณครูคณิตา)ใบงานมี 2 หน้านะคะ</w:t>
      </w:r>
    </w:p>
    <w:p>
      <w:pPr>
        <w:pStyle w:val="BodyText"/>
      </w:pPr>
      <w:r>
        <w:t xml:space="preserve">(คุณครูปรเมษฐ) อันนี้น่าตาใบงานใช่ไหเดี๋ยวเรามาเฉลยไปพร้อม ๆ กันนะคะ ให้เวลาแป๊บเดียว เพราะว่าได้หลักการวิธีการคิดการดูกันไปเรียบร้อยแล้วนะคะ ให้เวลา 10 นาทีค่ะเริ่มทำได้เล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นักเรียนเดี๋ยวเรา… คุณครูก็จะเฉลยไปพร้อม ๆ กันใบงานของนักเรียน แล้วก็ไปตรวจสอบความเรียบร้อยอีกครั้งหนึ่งนะคะหน้ารู้นะคะ ข้อ 1 ค่ะนักเรียน อ่านแล้วใช่ไหมคะตอบว่าอะไรคะ ตอบว่าพรรณนาโวหาร ทำไมถึงคิดว่าเป็นพรรณาโวหาร</w:t>
      </w:r>
    </w:p>
    <w:p>
      <w:pPr>
        <w:pStyle w:val="BodyText"/>
      </w:pPr>
      <w:r>
        <w:t xml:space="preserve">(คุณครูปรเมษฐ) สังเกตจากคำนะครับที่ใช้นี่จะมีความสละสลวยเป็นอย่างมากนะครับดูตั้งแต่แรกเริ่มเลยก้ได้นะ ตั้งแต่ถึงกระนั้น วิชัยก็มีเวลาพินิจดูนะครับ มาดูท่อนล่างอีกลำแขนซ้ายที่ตรึงรับน้ำหนักตัวอยู่ขาวผ่อง ทั้งกลมและเรียวอ่อน พวกนี้จะเป็นลักษณะของพรรณนาทั้งหมดใช่ไหมคะนั่นเองจึงเป็นพรรณนานะครับ ต่อไปข้อที่ 2</w:t>
      </w:r>
    </w:p>
    <w:p>
      <w:pPr>
        <w:pStyle w:val="BodyText"/>
      </w:pPr>
      <w:r>
        <w:t xml:space="preserve">(คุณครูคณิตา) ข้อที่ 2 นะคะ</w:t>
      </w:r>
    </w:p>
    <w:p>
      <w:pPr>
        <w:pStyle w:val="BodyText"/>
      </w:pPr>
      <w:r>
        <w:t xml:space="preserve">(คุณครูปรเมษฐ) เป็นโวหารประเภทใด เฉลยครับ</w:t>
      </w:r>
    </w:p>
    <w:p>
      <w:pPr>
        <w:pStyle w:val="BodyText"/>
      </w:pPr>
      <w:r>
        <w:t xml:space="preserve">(คุณครูคณิตา)พรรณนาโวหารที่เป็นพรรณนาคะ</w:t>
      </w:r>
    </w:p>
    <w:p>
      <w:pPr>
        <w:pStyle w:val="BodyText"/>
      </w:pPr>
      <w:r>
        <w:t xml:space="preserve">(คุณครูปรเมษฐ) เด็ก ๆ เริ่มจะตอบได้แล้ว ว่าจะต้องดูแบบใดขยายความหน่อย</w:t>
      </w:r>
    </w:p>
    <w:p>
      <w:pPr>
        <w:pStyle w:val="BodyText"/>
      </w:pPr>
      <w:r>
        <w:t xml:space="preserve">(คุณครูคณิตา) พรรณนาโวหารอย่างแรกเลยนักเรียน นักเรียนสังเกตบรรทัดแรกนะคะ กิ่ง ก้าน ใบแน่นหนา แน่นหนาแล้ว ลำธานน้อย ๆ ไหลผ่าน</w:t>
      </w:r>
    </w:p>
    <w:p>
      <w:pPr>
        <w:pStyle w:val="BodyText"/>
      </w:pPr>
      <w:r>
        <w:t xml:space="preserve">(คุณครูปรเมษฐ) มันเป็นการบรรยายให้เห็นภาพเลยครับ</w:t>
      </w:r>
    </w:p>
    <w:p>
      <w:pPr>
        <w:pStyle w:val="BodyText"/>
      </w:pPr>
      <w:r>
        <w:t xml:space="preserve">(คุณครูคณิตา) ให้เห็นภาพ แล้วก็น้ำในลำธารใสจนเห็นกรวดทราย</w:t>
      </w:r>
    </w:p>
    <w:p>
      <w:pPr>
        <w:pStyle w:val="BodyText"/>
      </w:pPr>
      <w:r>
        <w:t xml:space="preserve">(คุณครูปรเมษฐ) ก็อย่างที่บอกว่าพรรณาคู่กับอุปมานี่</w:t>
      </w:r>
    </w:p>
    <w:p>
      <w:pPr>
        <w:pStyle w:val="BodyText"/>
      </w:pPr>
      <w:r>
        <w:t xml:space="preserve">(คุณครูคณิตา) จนนะคะ ใสจนจนตรงนี้เป็นสนใจเห็นกรวดนะคะ</w:t>
      </w:r>
    </w:p>
    <w:p>
      <w:pPr>
        <w:pStyle w:val="BodyText"/>
      </w:pPr>
      <w:r>
        <w:t xml:space="preserve">(คุณครูปรเมษฐ) เกือบทุกวรรคนักเรียนลองสังเกตให้ดี</w:t>
      </w:r>
    </w:p>
    <w:p>
      <w:pPr>
        <w:pStyle w:val="BodyText"/>
      </w:pPr>
      <w:r>
        <w:t xml:space="preserve">(คุณครูคณิตา) โวรหารที่ 3เป็นโวหารประเภทใด</w:t>
      </w:r>
    </w:p>
    <w:p>
      <w:pPr>
        <w:pStyle w:val="BodyText"/>
      </w:pPr>
      <w:r>
        <w:t xml:space="preserve">(คุณครูปรเมษฐ) เฉลยครับ</w:t>
      </w:r>
    </w:p>
    <w:p>
      <w:pPr>
        <w:pStyle w:val="BodyText"/>
      </w:pPr>
      <w:r>
        <w:t xml:space="preserve">(คุณครูคณิตา) บรรยายเพราะอะไร เพราะมีคำว่า ได้แก่อยู่</w:t>
      </w:r>
    </w:p>
    <w:p>
      <w:pPr>
        <w:pStyle w:val="BodyText"/>
      </w:pPr>
      <w:r>
        <w:t xml:space="preserve">(คุณครูปรเมษฐ) ได้แก่ คการอธิบายนั่นเอง</w:t>
      </w:r>
    </w:p>
    <w:p>
      <w:pPr>
        <w:pStyle w:val="BodyText"/>
      </w:pPr>
      <w:r>
        <w:t xml:space="preserve">(คุณครูคณิตา) การอธิบาย จุดข้อสังเกตที่ทำให้ทำให้นักเรียนตอบได้เลยนะคะ</w:t>
      </w:r>
    </w:p>
    <w:p>
      <w:pPr>
        <w:pStyle w:val="BodyText"/>
      </w:pPr>
      <w:r>
        <w:t xml:space="preserve">(คุณครูปรเมษฐ) แล้วดูคำสิครับ คำไม่มีคำที่ยากเลย ไม่มีคำที่ส่งเสริมให้สวยงามเหมือนพรรณนา การพรรณนากับบรรยายดูง่าย ๆ</w:t>
      </w:r>
    </w:p>
    <w:p>
      <w:pPr>
        <w:pStyle w:val="BodyText"/>
      </w:pPr>
      <w:r>
        <w:t xml:space="preserve">(คุณครูคณิตา) ข้อที่ 4 ค่ะ</w:t>
      </w:r>
    </w:p>
    <w:p>
      <w:pPr>
        <w:pStyle w:val="BodyText"/>
      </w:pPr>
      <w:r>
        <w:t xml:space="preserve">(คุณครูปรเมษฐ) เฉลยครับ นักเรียนทำแล้ว อุปมาโวหาร คุณครูคณิตาบอกเลยครับ</w:t>
      </w:r>
    </w:p>
    <w:p>
      <w:pPr>
        <w:pStyle w:val="BodyText"/>
      </w:pPr>
      <w:r>
        <w:t xml:space="preserve">(คุณครูคณิตา) อุปมาโวหารเมื่อกี้คุณครูคณิตาบอกว่าอะไร ราวกับแมลงผึ้ง</w:t>
      </w:r>
    </w:p>
    <w:p>
      <w:pPr>
        <w:pStyle w:val="BodyText"/>
      </w:pPr>
      <w:r>
        <w:t xml:space="preserve">(คุณครูปรเมษฐ) ดั่ง</w:t>
      </w:r>
    </w:p>
    <w:p>
      <w:pPr>
        <w:pStyle w:val="BodyText"/>
      </w:pPr>
      <w:r>
        <w:t xml:space="preserve">(คุณครูคณิตา) ดั่งดวงจันทร์ เห็นไหมเป็นการเปรียบเทียบที่ ประหนึ่ง</w:t>
      </w:r>
    </w:p>
    <w:p>
      <w:pPr>
        <w:pStyle w:val="BodyText"/>
      </w:pPr>
      <w:r>
        <w:t xml:space="preserve">(คุณครูปรเมษฐ) แค่นี้ก็เห็นถึงอุปมาโวหารแล้วครับนักเรียน ต่อไป</w:t>
      </w:r>
    </w:p>
    <w:p>
      <w:pPr>
        <w:pStyle w:val="BodyText"/>
      </w:pPr>
      <w:r>
        <w:t xml:space="preserve">(คุณครูคณิตา) ต่อไป5. ตอบว่า เฉลยสาธกโวหาร เพราะอะไรอยากเล่านิทานให้ฟัง เป็นการนิทานและเขาบอกว่าอะไร นิทานเรื่องนี้ให้ยอมรับความจริง ใช่ไหมคะ ยนี่ก็คือเป็นการยกตัวอย่างนั่นเองนั่นเองเห็นไหม</w:t>
      </w:r>
    </w:p>
    <w:p>
      <w:pPr>
        <w:pStyle w:val="BodyText"/>
      </w:pPr>
      <w:r>
        <w:t xml:space="preserve">(คุณครูปรเมษฐ) เขาเรียกว่าการยกตัวอย่างมาเล่าประกอบที่เราต้องการสื่อสารชัดเจนขึ้น คือ สาธก ยกตัวอย่างนะครับข้อที่ 6</w:t>
      </w:r>
    </w:p>
    <w:p>
      <w:pPr>
        <w:pStyle w:val="BodyText"/>
      </w:pPr>
      <w:r>
        <w:t xml:space="preserve">(คุณครูคณิตา) ข้อสุดท้ายค่ะ ตอบว่าตอบว่าอะไรเอ่ย</w:t>
      </w:r>
    </w:p>
    <w:p>
      <w:pPr>
        <w:pStyle w:val="BodyText"/>
      </w:pPr>
      <w:r>
        <w:t xml:space="preserve">(คุณครูปรเมษฐ) เฉลย เป็นการสั่งสอนใช่ไ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ือให้เรานี่เป็นอย่างไร ให้เรารักษาภาษาของเราไว้เป็นการ เป็นพระราชดำรัชของในหลวงรัชกาลที่ 9รักษาไว้นะคะ ก็เป็นการเทศนานะเป็นการพูดสั่งสอนนั่นเอง</w:t>
      </w:r>
    </w:p>
    <w:p>
      <w:pPr>
        <w:pStyle w:val="BodyText"/>
      </w:pPr>
      <w:r>
        <w:t xml:space="preserve">(คุณครูปรเมษฐ) ไปสรุปบทเรียนกันดีกว่านะครับ สรุปบทเรียนเขียนองค์ความรู้ดังนี้นะครับการใช้โวหารประกอบการสื่อสารนั้นมีประโยชน์อย่างไร</w:t>
      </w:r>
    </w:p>
    <w:p>
      <w:pPr>
        <w:pStyle w:val="BodyText"/>
      </w:pPr>
      <w:r>
        <w:t xml:space="preserve">(คุณครูคณิตา) มีประโยชน์อย่างไรคะ 1ให้นักเรียนตอบก่อน</w:t>
      </w:r>
    </w:p>
    <w:p>
      <w:pPr>
        <w:pStyle w:val="BodyText"/>
      </w:pPr>
      <w:r>
        <w:t xml:space="preserve">(คุณครูคณิตา) 1 2 3 ตอบค่ะ</w:t>
      </w:r>
    </w:p>
    <w:p>
      <w:pPr>
        <w:pStyle w:val="BodyText"/>
      </w:pPr>
      <w:r>
        <w:t xml:space="preserve">(คุณครูปรเมษฐ) ไม่ได้ยินเลยน่ะตอบแล้ว</w:t>
      </w:r>
    </w:p>
    <w:p>
      <w:pPr>
        <w:pStyle w:val="BodyText"/>
      </w:pPr>
      <w:r>
        <w:t xml:space="preserve">(คุณครูคณิตา) ตอบแล้วใช่ไหมคะ</w:t>
      </w:r>
    </w:p>
    <w:p>
      <w:pPr>
        <w:pStyle w:val="BodyText"/>
      </w:pPr>
      <w:r>
        <w:t xml:space="preserve">(คุณครูปรเมษฐ) ดูนะ ว่าตรงกับที่ครูคิด ที่ครูคิดกับนักเรียนคิดตรงกันหรือไมทำให้การสื่อสารชัดเจนมากยิ่งขึ้น</w:t>
      </w:r>
    </w:p>
    <w:p>
      <w:pPr>
        <w:pStyle w:val="BodyText"/>
      </w:pPr>
      <w:r>
        <w:t xml:space="preserve">(คุณครูปรเมษฐ) การใช้สำนวนโวหารมาสื่อสาร มาเขียนนี่ ทำให้การสื่อสารของเรามีความชัดเจนมากยิ่งขึ้นนั่นเองครับ</w:t>
      </w:r>
    </w:p>
    <w:p>
      <w:pPr>
        <w:pStyle w:val="BodyText"/>
      </w:pPr>
      <w:r>
        <w:t xml:space="preserve">(คุณครูคณิตา) การประกอบการสื่อสารควรคำนึงถึงสิ่งใดถ้าเราจะสื่อสารงานเหล่านั้นนี่เราต้องคำนึงถึงอะไรบ้าง ถ้าเราจะแทรกโวหารค่ะเฉลยดีกว่านะคะ เราจะต้องคำนึงถึงพิจารณาที่จะสื่อสารนี่ควรใช้โวหารประเภทใดในการประกอบ อย่างเช่น คุณครูคณิตาอยากแต่งนิทานเรื่องหนึ่ง อยากเขียนนิทานเรื่องหนึ่ง แต่คุณครูคณิตานี่ไปเอานิทานก็อาจจะได้ลักษณะที่ผิวเผินใช่ไหมคะแต่ถ้าสมมติว่าคุณครูคณิตาใส่พรรณนาโวหารเข้ามานี่ก็จะทำให้เห็นภาพมากขึ้น เราก็ต้องคำนึงว่าเราจะใช้พรรณนาอะไรในการใช้</w:t>
      </w:r>
    </w:p>
    <w:p>
      <w:pPr>
        <w:pStyle w:val="BodyText"/>
      </w:pPr>
      <w:r>
        <w:t xml:space="preserve">(คุณครูคณิตา) เอาล่ะค่ะ วันนี้ก็ได้ความรู้ไปมากมายแล้วนะคะ ในเรื่องของโวหารยังไม่จบเพียงเดี๋ยวพรุ่งนี้เราก็จะยังศึกษากันในเรื่องโวหารสิ่งที่ต้องเตรียมนะ ก็คือใบงานเรื่องอธิบายข้อความที่เป็นโวหาร และนอกเหนือจากนั้นคุณครูเตรียมหนังสือพิมพ์นะครับ เพื่อที่จะให้นักเรียนทำยังไม่บอกว่ากิจกรรมเป็นอย่างไร ให้เตรียมหนังสือพิมพ์ให้พอกับจำนวนลูกศิษย์ด้วยนะคะข้อมูลนะคะ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นะครับ ครูและครูคณิตา ก็นำความรู้มาให้กับนักเรียนกลับไปอย่างลืมนะครับ กลับไปทบทวน อย่าให้มันผ่านมาและผ่านไปมันจะได้จรรโลงใจและนำไปใช้ได้ในอนาคตครับ สำหรับวันนี้ครูทั้ง 2 คน 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63 (DLTV ภาษาไทย ป. 6 หน่วยที่ 4) ๑ โวหารในงานเขียน (๑) ๒๒ ก.ค. ๖๔ (มีใบงาน และใบความรู้) ฟารุต</dc:title>
  <dc:creator/>
  <cp:keywords/>
  <dcterms:created xsi:type="dcterms:W3CDTF">2022-03-25T04:56:10Z</dcterms:created>
  <dcterms:modified xsi:type="dcterms:W3CDTF">2022-03-25T04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13 น.</vt:lpwstr>
  </property>
  <property fmtid="{D5CDD505-2E9C-101B-9397-08002B2CF9AE}" pid="3" name="subtitle">
    <vt:lpwstr/>
  </property>
</Properties>
</file>